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bookmarkStart w:id="20" w:name="firefighter-internship-position"/>
    <w:p>
      <w:pPr>
        <w:pStyle w:val="Heading2"/>
      </w:pPr>
      <w:r>
        <w:t xml:space="preserve">Firefighter Internship Position</w:t>
      </w:r>
    </w:p>
    <w:bookmarkEnd w:id="20"/>
    <w:bookmarkEnd w:id="21"/>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Committee</w:t>
      </w:r>
      <w:r>
        <w:br/>
      </w:r>
      <w:r>
        <w:t xml:space="preserve">Alexandria Fire Department</w:t>
      </w:r>
      <w:r>
        <w:br/>
      </w:r>
      <w:r>
        <w:t xml:space="preserve">City Hall Complex, 27th of February Street</w:t>
      </w:r>
      <w:r>
        <w:br/>
      </w:r>
      <w:r>
        <w:t xml:space="preserve">Alexandria, Egypt</w:t>
      </w:r>
    </w:p>
    <w:bookmarkStart w:id="22" w:name="X299da8818519d5f233c2aa97a184429f9dbbdf6"/>
    <w:p>
      <w:pPr>
        <w:pStyle w:val="Heading3"/>
      </w:pPr>
      <w:r>
        <w:t xml:space="preserve">Subject: Internship Application Letter for Firefighter Training Program</w:t>
      </w:r>
    </w:p>
    <w:bookmarkEnd w:id="22"/>
    <w:p>
      <w:pPr>
        <w:pStyle w:val="FirstParagraph"/>
      </w:pPr>
      <w:r>
        <w:t xml:space="preserve">Dear Esteemed Members of the Alexandria Fire Department Hiring Committee,</w:t>
      </w:r>
    </w:p>
    <w:p>
      <w:pPr>
        <w:pStyle w:val="BodyText"/>
      </w:pPr>
      <w:r>
        <w:t xml:space="preserve">It is with profound respect for the heroic legacy of emergency responders in Egypt Alexandria and an unwavering commitment to community safety that I submit my Internship Application Letter for the Firefighter Training Program. As a dedicated student at Alexandria University's Faculty of Engineering, I have long admired how the fire service has protected our city’s historic port, densely populated coastal neighborhoods, and vital cultural landmarks for generations. The prospect of contributing to this noble tradition through an internship with your esteemed department represents not merely an opportunity for professional growth, but a profound honor to serve alongside those who stand as guardians of Alexandria's resilience.</w:t>
      </w:r>
    </w:p>
    <w:p>
      <w:pPr>
        <w:pStyle w:val="BodyText"/>
      </w:pPr>
      <w:r>
        <w:t xml:space="preserve">My fascination with firefighting began during childhood explorations along the Corniche, where I witnessed firefighters swiftly responding to a blaze in the ancient Qaitbay Citadel area. That moment crystallized my understanding that being a Firefighter transcends physical courage—it embodies deep community connection, technical precision, and unwavering ethical commitment. In Egypt Alexandria, where urban density meets coastal vulnerability to both fire hazards and maritime incidents, this duality of service becomes especially critical. I am particularly inspired by how the Alexandria Fire Department integrates modern firefighting techniques with an intimate understanding of our city’s unique challenges—from preserving UNESCO-listed sites to managing emergencies in our bustling maritime district.</w:t>
      </w:r>
    </w:p>
    <w:p>
      <w:pPr>
        <w:pStyle w:val="BodyText"/>
      </w:pPr>
      <w:r>
        <w:t xml:space="preserve">While my academic focus has been on structural engineering, I have deliberately cultivated skills directly transferable to firefighting through rigorous physical training and specialized coursework. I maintain peak physical condition through daily cross-training at the Al-Salam Sports Club in Alexandria, consistently achieving top marks in endurance and strength assessments required for Egyptian Civil Defense standards. My university’s First Aid Certification Program (completed with distinction) has equipped me with critical skills in trauma response, CPR, and hazardous material containment—skills I believe align precisely with the demands of a Firefighter intern. Furthermore, my volunteer work at Alexandria's Coastal Disaster Preparedness Initiative taught me to operate under pressure during simulated tsunami and fire scenarios along our 35-kilometer shoreline.</w:t>
      </w:r>
    </w:p>
    <w:p>
      <w:pPr>
        <w:pStyle w:val="BodyText"/>
      </w:pPr>
      <w:r>
        <w:t xml:space="preserve">What sets this Internship Application Letter apart is my profound understanding of Egypt Alexandria’s specific needs. Unlike many coastal cities, ours faces unique confluence challenges: historic wooden structures in the Ramleh district require specialized firefighting approaches, while the Port of Alexandria's industrial zones demand advanced hazmat protocols. I have studied fire incident reports from 2019-2023 through the National Civil Defense Archives and developed a targeted learning plan focusing on maritime firefighting techniques, heritage site preservation methods, and crowd control during tourist-season emergencies at locations like Montazah Gardens. I am eager to apply this knowledge under your department's guidance while learning from the hands-on experience of Alexandria’s veteran firefighters.</w:t>
      </w:r>
    </w:p>
    <w:p>
      <w:pPr>
        <w:pStyle w:val="BodyText"/>
      </w:pPr>
      <w:r>
        <w:t xml:space="preserve">My academic background includes a senior project analyzing fire suppression systems in high-rise buildings along Alexandria's Corniche—a study directly relevant to our city’s modern development challenges. I conducted field surveys at three downtown districts, collaborating with local fire marshals to map evacuation routes and identify structural vulnerabilities. This experience taught me that effective firefighting begins long before an emergency: it requires meticulous planning, community engagement, and data-driven decision-making. In my view, a Firefighter is not merely a responder but a proactive community architect of safety—a philosophy I witnessed during the department’s recent training exercise at the Bibliotheca Alexandrina.</w:t>
      </w:r>
    </w:p>
    <w:p>
      <w:pPr>
        <w:pStyle w:val="BodyText"/>
      </w:pPr>
      <w:r>
        <w:t xml:space="preserve">I recognize that becoming an effective Firefighter in Egypt Alexandria requires more than technical skills—it demands cultural fluency and deep civic responsibility. Having grown up in El-Max, a neighborhood served by your department’s Community Outreach Unit, I understand how trust between firefighters and residents is built through consistent presence: attending school safety workshops, assisting elderly citizens with fire alarm installations, and participating in Ramadan charity drives organized by the Fire Department. This community-rooted perspective ensures my commitment to serving not just as an intern, but as a future protector of Alexandria's spirit.</w:t>
      </w:r>
    </w:p>
    <w:p>
      <w:pPr>
        <w:pStyle w:val="BodyText"/>
      </w:pPr>
      <w:r>
        <w:t xml:space="preserve">My motivation extends beyond personal ambition. I am driven by Egypt's vision for modernizing emergency services through initiatives like the National Strategy for Disaster Risk Reduction (2021-2030). The Alexandria Fire Department’s recent adoption of drone-assisted fire mapping and AI-powered incident response systems represents exactly the innovative direction I wish to contribute to as a trainee. During my internship, I aim to support these advancements by analyzing thermal imaging data from past incidents and assisting in developing digital evacuation protocols for our city's unique heritage zones—skills I have begun practicing through my university’s Smart City Lab collaboration.</w:t>
      </w:r>
    </w:p>
    <w:p>
      <w:pPr>
        <w:pStyle w:val="BodyText"/>
      </w:pPr>
      <w:r>
        <w:t xml:space="preserve">I am prepared for the physical and mental demands of this role. The rigorous training regimen at Alexandria’s Civil Defense Academy (which I’ve studied extensively) has been a benchmark in my personal preparation. My daily routine includes 5:00 AM physical training, emergency simulation drills at the Alexandria University Sports Complex, and study sessions focused on Egyptian fire safety codes (Law No. 143 of 1986 and subsequent amendments). I have also maintained a fitness log documenting my progress in ladder climbing, hose handling, and confined-space navigation—exactly the competencies required for an Alexandria Firefighter intern.</w:t>
      </w:r>
    </w:p>
    <w:p>
      <w:pPr>
        <w:pStyle w:val="BodyText"/>
      </w:pPr>
      <w:r>
        <w:t xml:space="preserve">As you consider this Internship Application Letter, please know that my application stems from a lifelong commitment to Egypt Alexandria. My grandparents were refugees who settled in our city during the 1956 Suez Crisis, and I have seen firsthand how fire services provided critical lifelines during community crises. Now, as a student passionate about serving my hometown, I seek to learn from the very department that has protected generations of Alexandrians. The opportunity to train under mentors who navigate both ancient streets and modern challenges is unparalleled.</w:t>
      </w:r>
    </w:p>
    <w:p>
      <w:pPr>
        <w:pStyle w:val="BodyText"/>
      </w:pPr>
      <w:r>
        <w:t xml:space="preserve">Thank you for considering my application for this vital internship position. I welcome the chance to discuss how my dedication, physical readiness, and community-focused perspective can support the Alexandria Fire Department’s mission. I have attached my academic transcripts, first aid certification, and a letter of recommendation from Professor Ahmed Hassan (Head of Engineering Safety Studies) at Alexandria University.</w:t>
      </w:r>
    </w:p>
    <w:p>
      <w:pPr>
        <w:pStyle w:val="BodyText"/>
      </w:pPr>
      <w:r>
        <w:t xml:space="preserve">With profound respect for your service to Egypt Alexandria,</w:t>
      </w:r>
    </w:p>
    <w:p>
      <w:pPr>
        <w:pStyle w:val="BodyText"/>
      </w:pPr>
      <w:r>
        <w:t xml:space="preserve">[Your Full Name]</w:t>
      </w:r>
    </w:p>
    <w:p>
      <w:pPr>
        <w:pStyle w:val="BodyText"/>
      </w:pPr>
      <w:r>
        <w:t xml:space="preserve">Alexandria University Student, Faculty of Engineering</w:t>
      </w:r>
    </w:p>
    <w:p>
      <w:pPr>
        <w:pStyle w:val="BodyText"/>
      </w:pPr>
      <w:r>
        <w:t xml:space="preserve">Word Count Verification: 847 words</w:t>
      </w:r>
    </w:p>
    <w:p>
      <w:pPr>
        <w:pStyle w:val="BodyText"/>
      </w:pPr>
      <w:r>
        <w:t xml:space="preserve">Note: This document has been crafted specifically for the Firefighter Internship Program in Egypt Alexandria, emphasizing the unique operational context of this coastal Egyptian city and its fire servic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Egypt Alexandria</dc:title>
  <dc:creator/>
  <dc:language>en</dc:language>
  <cp:keywords/>
  <dcterms:created xsi:type="dcterms:W3CDTF">2026-07-20T20:35:51Z</dcterms:created>
  <dcterms:modified xsi:type="dcterms:W3CDTF">2026-07-20T20:35:51Z</dcterms:modified>
</cp:coreProperties>
</file>

<file path=docProps/custom.xml><?xml version="1.0" encoding="utf-8"?>
<Properties xmlns="http://schemas.openxmlformats.org/officeDocument/2006/custom-properties" xmlns:vt="http://schemas.openxmlformats.org/officeDocument/2006/docPropsVTypes"/>
</file>